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4680B" w14:textId="15694296" w:rsidR="00A717A9" w:rsidRDefault="00A717A9">
      <w:pPr>
        <w:jc w:val="center"/>
        <w:outlineLvl w:val="0"/>
        <w:rPr>
          <w:rFonts w:cs="Arial"/>
          <w:b/>
        </w:rPr>
      </w:pPr>
    </w:p>
    <w:p w14:paraId="14F05F09" w14:textId="77777777" w:rsidR="00DA4711" w:rsidRDefault="00DA4711" w:rsidP="00733AAB">
      <w:pPr>
        <w:outlineLvl w:val="0"/>
        <w:rPr>
          <w:rFonts w:cs="Arial"/>
          <w:b/>
        </w:rPr>
      </w:pPr>
    </w:p>
    <w:p w14:paraId="70D82CB5" w14:textId="77777777" w:rsidR="00A717A9" w:rsidRDefault="00A717A9">
      <w:pPr>
        <w:jc w:val="center"/>
        <w:outlineLvl w:val="0"/>
        <w:rPr>
          <w:rFonts w:cs="Arial"/>
          <w:b/>
        </w:rPr>
      </w:pPr>
    </w:p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30F30CA8" w:rsidR="00B820A3" w:rsidRPr="00842728" w:rsidRDefault="00D7370B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March 14</w:t>
      </w:r>
      <w:r w:rsidR="00F827D5">
        <w:rPr>
          <w:rFonts w:cs="Arial"/>
          <w:b/>
        </w:rPr>
        <w:t>,</w:t>
      </w:r>
      <w:r w:rsidR="00B820A3">
        <w:rPr>
          <w:rFonts w:cs="Arial"/>
          <w:b/>
        </w:rPr>
        <w:t xml:space="preserve"> 202</w:t>
      </w:r>
      <w:r>
        <w:rPr>
          <w:rFonts w:cs="Arial"/>
          <w:b/>
        </w:rPr>
        <w:t>3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 xml:space="preserve">THIS REGULAR MEETING OF THE SUSANVILLE SANITARY DISTRICT WILL 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BE CALLED TO ORDER AND OPEN SESSION WILL BE R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46A28B4A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President </w:t>
      </w:r>
      <w:proofErr w:type="spellStart"/>
      <w:r w:rsidR="004B03F1">
        <w:rPr>
          <w:szCs w:val="20"/>
        </w:rPr>
        <w:t>Erb</w:t>
      </w:r>
      <w:proofErr w:type="spellEnd"/>
      <w:r w:rsidRPr="00B820A3">
        <w:rPr>
          <w:szCs w:val="20"/>
        </w:rPr>
        <w:t xml:space="preserve"> at approximately 1:00 p.m. in the Susanville Sanitary District office located at 45 South Roop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LEDGE OF ALLEGIANCE, AND ROLL CALL OF DIRECTORS</w:t>
      </w:r>
      <w:r w:rsidR="00842728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5F76DEEF" w14:textId="1621F670" w:rsidR="001F37A1" w:rsidRDefault="00B820A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 </w:t>
      </w:r>
      <w:r w:rsidR="004B03F1">
        <w:t xml:space="preserve">President </w:t>
      </w:r>
      <w:proofErr w:type="spellStart"/>
      <w:r w:rsidR="004B03F1">
        <w:t>Erb</w:t>
      </w:r>
      <w:proofErr w:type="spellEnd"/>
      <w:r w:rsidR="004B03F1">
        <w:t xml:space="preserve">, </w:t>
      </w:r>
      <w:r w:rsidR="00F66B66">
        <w:t xml:space="preserve">Vice President </w:t>
      </w:r>
      <w:r w:rsidR="00211E8C">
        <w:t xml:space="preserve">Marty </w:t>
      </w:r>
      <w:r w:rsidR="00F66B66">
        <w:t xml:space="preserve">Heath, </w:t>
      </w:r>
      <w:r>
        <w:t xml:space="preserve">Director Ernie Peters, </w:t>
      </w:r>
      <w:r w:rsidR="000D778A">
        <w:t>Director David (</w:t>
      </w:r>
      <w:proofErr w:type="spellStart"/>
      <w:r w:rsidR="000D778A">
        <w:t>Tex</w:t>
      </w:r>
      <w:proofErr w:type="spellEnd"/>
      <w:r w:rsidR="000D778A">
        <w:t xml:space="preserve">) Martin </w:t>
      </w:r>
      <w:r w:rsidR="0009031C">
        <w:t xml:space="preserve">and </w:t>
      </w:r>
      <w:r>
        <w:t>Director Billy Hoffman; General Manager Steve Stump</w:t>
      </w:r>
      <w:r w:rsidR="00C805A7">
        <w:t>;</w:t>
      </w:r>
      <w:r w:rsidR="0098424E">
        <w:t xml:space="preserve"> Board Secretary Kathy Romesburg</w:t>
      </w:r>
      <w:r w:rsidR="00C805A7">
        <w:t>;</w:t>
      </w:r>
      <w:r w:rsidR="0098424E">
        <w:t xml:space="preserve"> </w:t>
      </w:r>
      <w:r>
        <w:t>Legal Counsel Randall Harr</w:t>
      </w:r>
      <w:r w:rsidR="00C805A7">
        <w:t xml:space="preserve"> </w:t>
      </w:r>
      <w:r w:rsidR="00AE0056">
        <w:t xml:space="preserve"> </w:t>
      </w:r>
    </w:p>
    <w:p w14:paraId="44C7F82D" w14:textId="28F60FEF" w:rsidR="00211E8C" w:rsidRDefault="00211E8C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55CA98A9" w14:textId="584F781D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120764DB" w14:textId="77777777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77777777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PPROVAL OF AGENDA, ADDITIONS, AND/OR D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5B7A2ACB" w14:textId="221ADDD8" w:rsidR="00756B20" w:rsidRPr="00756B20" w:rsidRDefault="00D7370B" w:rsidP="00B32557">
      <w:pPr>
        <w:ind w:left="1440"/>
        <w:rPr>
          <w:bCs/>
        </w:rPr>
      </w:pPr>
      <w:r>
        <w:rPr>
          <w:bCs/>
        </w:rPr>
        <w:t>Item number 7 was removed from the agenda.  Director Hoffman motioned to approve the agenda without item 7.  Vice President Heath seconded; motion carried.</w:t>
      </w:r>
    </w:p>
    <w:p w14:paraId="3FFAD7AF" w14:textId="77777777" w:rsidR="00DB61BF" w:rsidRPr="00175944" w:rsidRDefault="00B820A3">
      <w:pPr>
        <w:jc w:val="both"/>
        <w:rPr>
          <w:rFonts w:cs="Arial"/>
          <w:bCs/>
        </w:rPr>
      </w:pPr>
      <w:r>
        <w:rPr>
          <w:rFonts w:cs="Arial"/>
          <w:b/>
        </w:rPr>
        <w:t xml:space="preserve">                       </w:t>
      </w:r>
    </w:p>
    <w:p w14:paraId="1531183D" w14:textId="6C86E0AE" w:rsidR="00ED7300" w:rsidRDefault="00ED7300" w:rsidP="00CB2D6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 xml:space="preserve">    </w:t>
      </w:r>
      <w:r w:rsidRPr="00C355CB">
        <w:rPr>
          <w:rFonts w:cs="Arial"/>
          <w:b/>
        </w:rPr>
        <w:t xml:space="preserve">APPROVAL OF REGULAR MEETING MINUTES OF </w:t>
      </w:r>
      <w:r w:rsidR="00D7370B">
        <w:rPr>
          <w:rFonts w:cs="Arial"/>
          <w:b/>
        </w:rPr>
        <w:t>February 14, 2023</w:t>
      </w:r>
      <w:r w:rsidRPr="00C355CB">
        <w:rPr>
          <w:rFonts w:cs="Arial"/>
          <w:b/>
        </w:rPr>
        <w:t>,</w:t>
      </w:r>
      <w:r>
        <w:rPr>
          <w:rFonts w:cs="Arial"/>
          <w:b/>
        </w:rPr>
        <w:t xml:space="preserve"> AND         </w:t>
      </w:r>
    </w:p>
    <w:p w14:paraId="177B9077" w14:textId="774F765A" w:rsidR="00ED7300" w:rsidRDefault="00DF38F0" w:rsidP="00ED7300">
      <w:pPr>
        <w:ind w:left="504"/>
        <w:rPr>
          <w:rFonts w:cs="Arial"/>
          <w:b/>
        </w:rPr>
      </w:pPr>
      <w:r w:rsidRPr="00ED7300">
        <w:rPr>
          <w:rFonts w:cs="Arial"/>
          <w:b/>
        </w:rPr>
        <w:tab/>
      </w:r>
      <w:r w:rsidR="00ED7300">
        <w:rPr>
          <w:rFonts w:cs="Arial"/>
          <w:b/>
        </w:rPr>
        <w:t xml:space="preserve"> </w:t>
      </w:r>
      <w:r w:rsidR="00ED7300" w:rsidRPr="00C355CB">
        <w:rPr>
          <w:rFonts w:cs="Arial"/>
          <w:b/>
        </w:rPr>
        <w:t xml:space="preserve">SAFETY MEETING MINUTES OF </w:t>
      </w:r>
      <w:r w:rsidR="00D7370B">
        <w:rPr>
          <w:rFonts w:cs="Arial"/>
          <w:b/>
        </w:rPr>
        <w:t>February 2023</w:t>
      </w:r>
      <w:r w:rsidR="00ED7300" w:rsidRPr="00C355CB">
        <w:rPr>
          <w:rFonts w:cs="Arial"/>
          <w:b/>
        </w:rPr>
        <w:t xml:space="preserve">  </w:t>
      </w:r>
      <w:r w:rsidR="00ED7300">
        <w:rPr>
          <w:rFonts w:cs="Arial"/>
          <w:b/>
        </w:rPr>
        <w:t xml:space="preserve">    </w:t>
      </w:r>
      <w:r w:rsidR="00ED7300">
        <w:rPr>
          <w:rFonts w:cs="Arial"/>
          <w:b/>
        </w:rPr>
        <w:tab/>
      </w:r>
      <w:r w:rsidR="00ED7300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50129E0C" w:rsidR="005A1B2D" w:rsidRPr="00CA23DF" w:rsidRDefault="00A6311F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  <w:color w:val="FF0000"/>
        </w:rPr>
      </w:pPr>
      <w:r>
        <w:rPr>
          <w:rFonts w:ascii="Arial" w:hAnsi="Arial"/>
        </w:rPr>
        <w:t xml:space="preserve">Director </w:t>
      </w:r>
      <w:r w:rsidR="00D7370B">
        <w:rPr>
          <w:rFonts w:ascii="Arial" w:hAnsi="Arial"/>
        </w:rPr>
        <w:t>Martin</w:t>
      </w:r>
      <w:r w:rsidR="005A1B2D">
        <w:rPr>
          <w:rFonts w:ascii="Arial" w:hAnsi="Arial"/>
        </w:rPr>
        <w:t xml:space="preserve"> motioned to approve the Regular Meeting Minutes of </w:t>
      </w:r>
      <w:r w:rsidR="00D7370B">
        <w:rPr>
          <w:rFonts w:ascii="Arial" w:hAnsi="Arial"/>
        </w:rPr>
        <w:t>February 14, 2023</w:t>
      </w:r>
      <w:r w:rsidR="00824F6A">
        <w:rPr>
          <w:rFonts w:ascii="Arial" w:hAnsi="Arial"/>
        </w:rPr>
        <w:t>,</w:t>
      </w:r>
      <w:r w:rsidR="005A1B2D">
        <w:rPr>
          <w:rFonts w:ascii="Arial" w:hAnsi="Arial"/>
        </w:rPr>
        <w:t xml:space="preserve"> and Safety Meeting Minutes of </w:t>
      </w:r>
      <w:r w:rsidR="00D7370B">
        <w:rPr>
          <w:rFonts w:ascii="Arial" w:hAnsi="Arial"/>
        </w:rPr>
        <w:t>February 2023</w:t>
      </w:r>
      <w:r w:rsidR="005A1B2D">
        <w:rPr>
          <w:rFonts w:ascii="Arial" w:hAnsi="Arial"/>
        </w:rPr>
        <w:t xml:space="preserve">.  </w:t>
      </w:r>
      <w:r w:rsidR="00D7370B">
        <w:rPr>
          <w:rFonts w:ascii="Arial" w:hAnsi="Arial"/>
        </w:rPr>
        <w:t>Vice President Heath</w:t>
      </w:r>
      <w:r w:rsidR="004B03F1">
        <w:rPr>
          <w:rFonts w:ascii="Arial" w:hAnsi="Arial"/>
        </w:rPr>
        <w:t xml:space="preserve"> </w:t>
      </w:r>
      <w:r w:rsidR="005A1B2D">
        <w:rPr>
          <w:rFonts w:ascii="Arial" w:hAnsi="Arial"/>
        </w:rPr>
        <w:t>seconded; motion carried.</w:t>
      </w:r>
      <w:r w:rsidR="00CA23DF">
        <w:rPr>
          <w:rFonts w:ascii="Arial" w:hAnsi="Arial"/>
        </w:rPr>
        <w:t xml:space="preserve"> 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59C868D4" w14:textId="77777777" w:rsidR="00AD75D4" w:rsidRPr="005A1B2D" w:rsidRDefault="00C628EC" w:rsidP="00CB2D61">
      <w:pPr>
        <w:numPr>
          <w:ilvl w:val="0"/>
          <w:numId w:val="1"/>
        </w:numPr>
        <w:rPr>
          <w:rFonts w:cs="Arial"/>
          <w:b/>
        </w:rPr>
      </w:pPr>
      <w:r w:rsidRPr="00ED7300">
        <w:rPr>
          <w:rFonts w:cs="Arial"/>
          <w:b/>
        </w:rPr>
        <w:t xml:space="preserve">    </w:t>
      </w:r>
      <w:r w:rsidR="00DB61BF" w:rsidRPr="00ED7300">
        <w:rPr>
          <w:rFonts w:cs="Arial"/>
          <w:b/>
        </w:rPr>
        <w:t xml:space="preserve">PUBLIC COMMENT: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754AFA3F" w14:textId="07DBC2E3" w:rsidR="00D7370B" w:rsidRDefault="00D7370B" w:rsidP="00D7370B">
      <w:pPr>
        <w:ind w:left="1440"/>
        <w:rPr>
          <w:rFonts w:cs="Arial"/>
          <w:bCs/>
        </w:rPr>
      </w:pPr>
      <w:r>
        <w:rPr>
          <w:rFonts w:cs="Arial"/>
          <w:bCs/>
        </w:rPr>
        <w:t>No Public Present</w:t>
      </w:r>
    </w:p>
    <w:p w14:paraId="14D030E5" w14:textId="77777777" w:rsidR="00D7370B" w:rsidRDefault="00D7370B" w:rsidP="00D7370B">
      <w:pPr>
        <w:ind w:left="1440"/>
        <w:rPr>
          <w:rFonts w:cs="Arial"/>
          <w:bCs/>
        </w:rPr>
      </w:pPr>
    </w:p>
    <w:p w14:paraId="3778F9FF" w14:textId="5B9E18D6" w:rsidR="00D7370B" w:rsidRPr="00D7370B" w:rsidRDefault="00D7370B" w:rsidP="00D7370B">
      <w:pPr>
        <w:pStyle w:val="ListParagraph"/>
        <w:numPr>
          <w:ilvl w:val="0"/>
          <w:numId w:val="1"/>
        </w:numPr>
        <w:rPr>
          <w:rFonts w:cs="Arial"/>
        </w:rPr>
      </w:pPr>
      <w:r w:rsidRPr="00D7370B">
        <w:rPr>
          <w:rFonts w:cs="Arial"/>
          <w:b/>
        </w:rPr>
        <w:t xml:space="preserve">CLOSED SESSION </w:t>
      </w:r>
      <w:r w:rsidRPr="00D7370B">
        <w:rPr>
          <w:rFonts w:cs="Arial"/>
          <w:b/>
          <w:bCs/>
          <w:color w:val="000000"/>
        </w:rPr>
        <w:t>CONFERENCE WITH LEGAL COUNSEL</w:t>
      </w:r>
      <w:r w:rsidRPr="00D7370B">
        <w:rPr>
          <w:rFonts w:cs="Arial"/>
          <w:color w:val="000000"/>
        </w:rPr>
        <w:t>—EXISTING LITIGATION (Gov. Code section 54956.9(d)(1).</w:t>
      </w:r>
      <w:r w:rsidRPr="00D7370B">
        <w:rPr>
          <w:rFonts w:cs="Arial"/>
          <w:color w:val="000000"/>
        </w:rPr>
        <w:br/>
        <w:t>Name of Case: Deborah Stampfli v. Susanville Sanitary District, et al., United States District Court, Eastern District of California Case No: 2:20-CV-01566-WBS-DMC</w:t>
      </w:r>
    </w:p>
    <w:p w14:paraId="7481C9ED" w14:textId="77777777" w:rsidR="00D7370B" w:rsidRDefault="00D7370B" w:rsidP="00D7370B">
      <w:pPr>
        <w:rPr>
          <w:rFonts w:cs="Arial"/>
          <w:bCs/>
        </w:rPr>
      </w:pPr>
    </w:p>
    <w:p w14:paraId="49763C44" w14:textId="1D65859F" w:rsidR="00BD2621" w:rsidRDefault="00D7370B" w:rsidP="00BD2621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Went into closed session at 1:05 p.m. Came out of closed session at 1:27 p.m. No reportable action.</w:t>
      </w:r>
    </w:p>
    <w:p w14:paraId="5AC3F169" w14:textId="2A114261" w:rsidR="00D7370B" w:rsidRDefault="00D7370B" w:rsidP="00BD2621">
      <w:pPr>
        <w:tabs>
          <w:tab w:val="left" w:pos="546"/>
        </w:tabs>
        <w:ind w:left="504"/>
        <w:jc w:val="both"/>
        <w:rPr>
          <w:rFonts w:cs="Arial"/>
          <w:bCs/>
        </w:rPr>
      </w:pPr>
    </w:p>
    <w:p w14:paraId="732C5907" w14:textId="076060ED" w:rsidR="00D7370B" w:rsidRDefault="00D7370B" w:rsidP="00BD2621">
      <w:pPr>
        <w:tabs>
          <w:tab w:val="left" w:pos="546"/>
        </w:tabs>
        <w:ind w:left="504"/>
        <w:jc w:val="both"/>
        <w:rPr>
          <w:rFonts w:cs="Arial"/>
          <w:bCs/>
        </w:rPr>
      </w:pPr>
    </w:p>
    <w:p w14:paraId="17730F7C" w14:textId="3425C20B" w:rsidR="00D7370B" w:rsidRDefault="00D7370B" w:rsidP="00BD2621">
      <w:pPr>
        <w:tabs>
          <w:tab w:val="left" w:pos="546"/>
        </w:tabs>
        <w:ind w:left="504"/>
        <w:jc w:val="both"/>
        <w:rPr>
          <w:rFonts w:cs="Arial"/>
          <w:bCs/>
        </w:rPr>
      </w:pPr>
    </w:p>
    <w:p w14:paraId="2791EA1A" w14:textId="77777777" w:rsidR="00D7370B" w:rsidRPr="00D7370B" w:rsidRDefault="00D7370B" w:rsidP="00BD2621">
      <w:pPr>
        <w:tabs>
          <w:tab w:val="left" w:pos="546"/>
        </w:tabs>
        <w:ind w:left="504"/>
        <w:jc w:val="both"/>
        <w:rPr>
          <w:rFonts w:cs="Arial"/>
          <w:bCs/>
        </w:rPr>
      </w:pPr>
    </w:p>
    <w:p w14:paraId="675353AD" w14:textId="4D1A8AC3" w:rsidR="003B6E28" w:rsidRDefault="003B6E28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lastRenderedPageBreak/>
        <w:t>GENERAL MANAGER’S REPORT</w:t>
      </w:r>
    </w:p>
    <w:p w14:paraId="02BDEF30" w14:textId="77777777" w:rsidR="005D7264" w:rsidRDefault="005D7264" w:rsidP="005D7264">
      <w:pPr>
        <w:ind w:left="1440"/>
        <w:jc w:val="both"/>
        <w:rPr>
          <w:rFonts w:cs="Arial"/>
        </w:rPr>
      </w:pPr>
    </w:p>
    <w:p w14:paraId="4B8DC806" w14:textId="4B5D1EFF" w:rsidR="003B6E28" w:rsidRDefault="003B6E28" w:rsidP="00CB2D61">
      <w:pPr>
        <w:numPr>
          <w:ilvl w:val="0"/>
          <w:numId w:val="2"/>
        </w:numPr>
        <w:jc w:val="both"/>
        <w:rPr>
          <w:rFonts w:cs="Arial"/>
        </w:rPr>
      </w:pPr>
      <w:r w:rsidRPr="001335B6">
        <w:rPr>
          <w:rFonts w:cs="Arial"/>
        </w:rPr>
        <w:t xml:space="preserve">Wastewater Collection and Treatment:  A status report on the Wastewater Treatment Plant, and related items for </w:t>
      </w:r>
      <w:r w:rsidR="00D7370B">
        <w:rPr>
          <w:rFonts w:cs="Arial"/>
        </w:rPr>
        <w:t>February 2023</w:t>
      </w:r>
    </w:p>
    <w:p w14:paraId="1057DF03" w14:textId="16133243" w:rsidR="00D20E6E" w:rsidRDefault="00D20E6E" w:rsidP="00D20E6E">
      <w:pPr>
        <w:jc w:val="both"/>
        <w:rPr>
          <w:rFonts w:cs="Arial"/>
        </w:rPr>
      </w:pPr>
    </w:p>
    <w:p w14:paraId="26C5DAB6" w14:textId="1BD4A66D" w:rsidR="00BC2678" w:rsidRDefault="005A1B2D" w:rsidP="003B6E28">
      <w:pPr>
        <w:ind w:left="1080"/>
        <w:jc w:val="both"/>
        <w:rPr>
          <w:rFonts w:cs="Arial"/>
        </w:rPr>
      </w:pPr>
      <w:r>
        <w:t xml:space="preserve">The General Manager reported that during </w:t>
      </w:r>
      <w:r w:rsidR="00D7370B">
        <w:t xml:space="preserve">February </w:t>
      </w:r>
      <w:r>
        <w:t>202</w:t>
      </w:r>
      <w:r w:rsidR="00D7370B">
        <w:t>3</w:t>
      </w:r>
      <w:r>
        <w:t xml:space="preserve"> the Wastewater Treatment Plant operated at 9</w:t>
      </w:r>
      <w:r w:rsidR="00554953">
        <w:t>9</w:t>
      </w:r>
      <w:r>
        <w:t xml:space="preserve">% BOD removal, and 99% Suspended Solids removal. </w:t>
      </w:r>
      <w:r w:rsidR="00D20E6E">
        <w:t xml:space="preserve"> </w:t>
      </w:r>
    </w:p>
    <w:p w14:paraId="48E67C3D" w14:textId="77777777" w:rsidR="00AB3C3B" w:rsidRPr="00842728" w:rsidRDefault="00AB3C3B" w:rsidP="003B6E28">
      <w:pPr>
        <w:ind w:left="1080"/>
        <w:jc w:val="both"/>
        <w:rPr>
          <w:rFonts w:cs="Arial"/>
        </w:rPr>
      </w:pPr>
    </w:p>
    <w:p w14:paraId="05CC7782" w14:textId="017895C8" w:rsidR="003B6E28" w:rsidRDefault="003B6E28" w:rsidP="00CB2D61">
      <w:pPr>
        <w:numPr>
          <w:ilvl w:val="0"/>
          <w:numId w:val="2"/>
        </w:numPr>
        <w:jc w:val="both"/>
        <w:rPr>
          <w:rFonts w:cs="Arial"/>
        </w:rPr>
      </w:pPr>
      <w:r w:rsidRPr="0010328E">
        <w:rPr>
          <w:rFonts w:cs="Arial"/>
        </w:rPr>
        <w:t>Administration and Operation Updates</w:t>
      </w:r>
      <w:r w:rsidR="000D778A">
        <w:rPr>
          <w:rFonts w:cs="Arial"/>
        </w:rPr>
        <w:t xml:space="preserve">: </w:t>
      </w:r>
    </w:p>
    <w:p w14:paraId="1F0BF57B" w14:textId="28D5390A" w:rsidR="00352793" w:rsidRDefault="00352793" w:rsidP="00352793">
      <w:pPr>
        <w:ind w:left="1080"/>
        <w:jc w:val="both"/>
        <w:rPr>
          <w:rFonts w:cs="Arial"/>
        </w:rPr>
      </w:pPr>
    </w:p>
    <w:p w14:paraId="40DE07B7" w14:textId="54EB0BE6" w:rsidR="004B40D3" w:rsidRDefault="002C2139" w:rsidP="008A27B3">
      <w:pPr>
        <w:jc w:val="both"/>
        <w:rPr>
          <w:rFonts w:cs="Arial"/>
        </w:rPr>
      </w:pPr>
      <w:r>
        <w:rPr>
          <w:rFonts w:cs="Arial"/>
        </w:rPr>
        <w:t xml:space="preserve">   </w:t>
      </w:r>
      <w:r w:rsidR="000D778A">
        <w:rPr>
          <w:rFonts w:cs="Arial"/>
        </w:rPr>
        <w:tab/>
        <w:t xml:space="preserve">      </w:t>
      </w:r>
      <w:r w:rsidR="000D778A">
        <w:rPr>
          <w:rFonts w:cs="Arial"/>
        </w:rPr>
        <w:tab/>
      </w:r>
    </w:p>
    <w:p w14:paraId="07F9C597" w14:textId="07CB3A65" w:rsidR="00193381" w:rsidRPr="00A91A82" w:rsidRDefault="003B6E28" w:rsidP="00553AFA">
      <w:pPr>
        <w:numPr>
          <w:ilvl w:val="0"/>
          <w:numId w:val="2"/>
        </w:numPr>
        <w:tabs>
          <w:tab w:val="left" w:pos="1092"/>
        </w:tabs>
        <w:rPr>
          <w:rFonts w:cs="Arial"/>
          <w:b/>
          <w:sz w:val="18"/>
        </w:rPr>
      </w:pPr>
      <w:r w:rsidRPr="00EE36D1">
        <w:rPr>
          <w:rFonts w:cs="Arial"/>
        </w:rPr>
        <w:t xml:space="preserve">Financial Statement:  A status report on the income and expenses of the </w:t>
      </w:r>
      <w:r w:rsidR="00AA6D77">
        <w:rPr>
          <w:rFonts w:cs="Arial"/>
        </w:rPr>
        <w:t xml:space="preserve">   </w:t>
      </w:r>
      <w:r w:rsidRPr="00EE36D1">
        <w:rPr>
          <w:rFonts w:cs="Arial"/>
        </w:rPr>
        <w:t xml:space="preserve">Susanville Sanitary District for </w:t>
      </w:r>
      <w:r w:rsidR="00D7370B">
        <w:rPr>
          <w:rFonts w:cs="Arial"/>
        </w:rPr>
        <w:t>February 2023</w:t>
      </w:r>
      <w:r w:rsidR="00A91A82">
        <w:rPr>
          <w:rFonts w:cs="Arial"/>
        </w:rPr>
        <w:t>.</w:t>
      </w:r>
      <w:r w:rsidR="0073346B">
        <w:rPr>
          <w:rFonts w:cs="Arial"/>
        </w:rPr>
        <w:t xml:space="preserve"> </w:t>
      </w:r>
      <w:r w:rsidR="00A91A82">
        <w:rPr>
          <w:rFonts w:cs="Arial"/>
        </w:rPr>
        <w:t xml:space="preserve">The General Manager reported that </w:t>
      </w:r>
      <w:r w:rsidR="00CA23DF" w:rsidRPr="00A91A82">
        <w:rPr>
          <w:rFonts w:cs="Arial"/>
        </w:rPr>
        <w:t>the district is in good financial health</w:t>
      </w:r>
      <w:r w:rsidR="005F352B">
        <w:rPr>
          <w:rFonts w:cs="Arial"/>
        </w:rPr>
        <w:t>.</w:t>
      </w:r>
      <w:r w:rsidRPr="00A91A82">
        <w:rPr>
          <w:rFonts w:cs="Arial"/>
        </w:rPr>
        <w:t xml:space="preserve"> </w:t>
      </w:r>
    </w:p>
    <w:p w14:paraId="141DF059" w14:textId="77777777" w:rsidR="00193381" w:rsidRDefault="00193381" w:rsidP="00193381">
      <w:pPr>
        <w:pStyle w:val="ListParagraph"/>
        <w:rPr>
          <w:rFonts w:cs="Arial"/>
        </w:rPr>
      </w:pPr>
    </w:p>
    <w:p w14:paraId="7BCE2C10" w14:textId="2432CA95" w:rsidR="00780589" w:rsidRDefault="00780589" w:rsidP="00780589">
      <w:pPr>
        <w:pStyle w:val="BodyTextIndent2"/>
        <w:numPr>
          <w:ilvl w:val="0"/>
          <w:numId w:val="1"/>
        </w:numPr>
        <w:jc w:val="left"/>
        <w:rPr>
          <w:rFonts w:ascii="Arial" w:hAnsi="Arial"/>
          <w:b/>
        </w:rPr>
      </w:pPr>
      <w:r>
        <w:rPr>
          <w:rFonts w:ascii="Arial" w:hAnsi="Arial"/>
          <w:b/>
        </w:rPr>
        <w:t>R</w:t>
      </w:r>
      <w:r w:rsidRPr="00842728">
        <w:rPr>
          <w:rFonts w:ascii="Arial" w:hAnsi="Arial"/>
          <w:b/>
        </w:rPr>
        <w:t xml:space="preserve">ATIFY CLAIMS PAID PER RESOLUTION NO. 92.4, </w:t>
      </w:r>
      <w:r w:rsidR="00D7370B">
        <w:rPr>
          <w:rFonts w:ascii="Arial" w:hAnsi="Arial"/>
          <w:b/>
        </w:rPr>
        <w:t>February 1, 2023</w:t>
      </w:r>
    </w:p>
    <w:p w14:paraId="2F7D6756" w14:textId="213A3B5A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THROUGH </w:t>
      </w:r>
      <w:r w:rsidR="00D7370B">
        <w:rPr>
          <w:rFonts w:ascii="Arial" w:hAnsi="Arial"/>
          <w:b/>
        </w:rPr>
        <w:t>February 28, 2023</w:t>
      </w:r>
      <w:r w:rsidRPr="00842728">
        <w:rPr>
          <w:rFonts w:ascii="Arial" w:hAnsi="Arial"/>
          <w:b/>
        </w:rPr>
        <w:t>, AND AUTHORIZE PAYMENT OF VENDOR</w:t>
      </w:r>
    </w:p>
    <w:p w14:paraId="78F21C17" w14:textId="77777777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BILLS </w:t>
      </w:r>
      <w:r>
        <w:rPr>
          <w:rFonts w:ascii="Arial" w:hAnsi="Arial"/>
          <w:b/>
        </w:rPr>
        <w:t xml:space="preserve"> </w:t>
      </w:r>
    </w:p>
    <w:p w14:paraId="7B2C93FD" w14:textId="77777777" w:rsidR="00780589" w:rsidRDefault="00780589" w:rsidP="00780589">
      <w:pPr>
        <w:pStyle w:val="BodyTextIndent2"/>
        <w:jc w:val="left"/>
        <w:rPr>
          <w:rFonts w:ascii="Arial" w:hAnsi="Arial"/>
          <w:b/>
          <w:sz w:val="18"/>
        </w:rPr>
      </w:pPr>
      <w:r>
        <w:rPr>
          <w:rFonts w:ascii="Arial" w:hAnsi="Arial"/>
          <w:b/>
        </w:rPr>
        <w:t xml:space="preserve">                                                                                                    </w:t>
      </w:r>
      <w:r w:rsidR="009969E2">
        <w:rPr>
          <w:rFonts w:ascii="Arial" w:hAnsi="Arial"/>
          <w:b/>
        </w:rPr>
        <w:t xml:space="preserve">                   </w:t>
      </w:r>
      <w:r>
        <w:rPr>
          <w:rFonts w:ascii="Arial" w:hAnsi="Arial"/>
          <w:b/>
        </w:rPr>
        <w:t xml:space="preserve"> </w:t>
      </w:r>
    </w:p>
    <w:p w14:paraId="2105AAF1" w14:textId="367A3196" w:rsidR="007D3E52" w:rsidRDefault="005A1B2D" w:rsidP="007D3E52">
      <w:pPr>
        <w:pStyle w:val="BodyTextIn"/>
        <w:widowControl/>
        <w:tabs>
          <w:tab w:val="clear" w:pos="720"/>
        </w:tabs>
        <w:ind w:left="1440" w:hanging="1440"/>
        <w:jc w:val="left"/>
      </w:pPr>
      <w:r>
        <w:t xml:space="preserve">              </w:t>
      </w:r>
      <w:r w:rsidR="005D0C08">
        <w:t xml:space="preserve">     </w:t>
      </w:r>
      <w:r w:rsidR="000D778A">
        <w:t xml:space="preserve"> </w:t>
      </w:r>
      <w:r w:rsidR="005D0C08">
        <w:t xml:space="preserve">  </w:t>
      </w:r>
      <w:r w:rsidR="007D3E52">
        <w:t xml:space="preserve">Vice President Heath </w:t>
      </w:r>
      <w:r w:rsidR="002C2139">
        <w:t xml:space="preserve">motioned </w:t>
      </w:r>
      <w:r>
        <w:t xml:space="preserve">to ratify the payments made and approve the claims as presented. </w:t>
      </w:r>
      <w:r w:rsidR="007D3E52">
        <w:t xml:space="preserve">Director Peters </w:t>
      </w:r>
      <w:r>
        <w:t>seconded; motion carried.</w:t>
      </w:r>
    </w:p>
    <w:p w14:paraId="08CD180B" w14:textId="77777777" w:rsidR="007D3E52" w:rsidRDefault="007D3E52" w:rsidP="007D3E52">
      <w:pPr>
        <w:pStyle w:val="BodyTextIn"/>
        <w:widowControl/>
        <w:tabs>
          <w:tab w:val="clear" w:pos="720"/>
        </w:tabs>
        <w:ind w:left="1440" w:hanging="1440"/>
        <w:jc w:val="left"/>
      </w:pPr>
    </w:p>
    <w:p w14:paraId="0FB49291" w14:textId="3F201B96" w:rsidR="00B57AD9" w:rsidRPr="007D3E52" w:rsidRDefault="007D3E52" w:rsidP="007D3E52">
      <w:pPr>
        <w:pStyle w:val="BodyTextIn"/>
        <w:widowControl/>
        <w:numPr>
          <w:ilvl w:val="0"/>
          <w:numId w:val="1"/>
        </w:numPr>
        <w:tabs>
          <w:tab w:val="clear" w:pos="720"/>
        </w:tabs>
        <w:jc w:val="left"/>
        <w:rPr>
          <w:rFonts w:cs="Arial"/>
          <w:b/>
        </w:rPr>
      </w:pPr>
      <w:r w:rsidRPr="00A02842">
        <w:rPr>
          <w:b/>
          <w:bCs/>
        </w:rPr>
        <w:t>ADOPT RESOLUTION NO.23.01 “AUTHORIZING CA STATE WATER RESOURCE CONTROL BOARD FUNDING AGREEMENT NO.: D2101058 AND IDENTIFYING GENERAL MANAGER AS ITS AUTHORIZED REPRESENTATIVE</w:t>
      </w:r>
      <w:r>
        <w:rPr>
          <w:b/>
          <w:bCs/>
        </w:rPr>
        <w:t>”.</w:t>
      </w:r>
      <w:r w:rsidRPr="00E840C5">
        <w:rPr>
          <w:b/>
          <w:bCs/>
          <w:sz w:val="22"/>
          <w:szCs w:val="22"/>
        </w:rPr>
        <w:t xml:space="preserve">  </w:t>
      </w:r>
    </w:p>
    <w:p w14:paraId="4DCF2F2B" w14:textId="0E304FAE" w:rsidR="007D3E52" w:rsidRPr="007D3E52" w:rsidRDefault="007D3E52" w:rsidP="007D3E52">
      <w:pPr>
        <w:pStyle w:val="BodyTextIn"/>
        <w:widowControl/>
        <w:tabs>
          <w:tab w:val="clear" w:pos="720"/>
        </w:tabs>
        <w:jc w:val="left"/>
        <w:rPr>
          <w:b/>
          <w:bCs/>
          <w:szCs w:val="24"/>
        </w:rPr>
      </w:pPr>
      <w:r>
        <w:rPr>
          <w:b/>
          <w:bCs/>
          <w:szCs w:val="24"/>
        </w:rPr>
        <w:t xml:space="preserve">  </w:t>
      </w:r>
    </w:p>
    <w:p w14:paraId="3FADB984" w14:textId="2E652E66" w:rsidR="007D3E52" w:rsidRPr="007D3E52" w:rsidRDefault="007D3E52" w:rsidP="007D3E52">
      <w:pPr>
        <w:pStyle w:val="BodyTextIn"/>
        <w:widowControl/>
        <w:tabs>
          <w:tab w:val="clear" w:pos="720"/>
        </w:tabs>
        <w:ind w:left="1440"/>
        <w:jc w:val="left"/>
        <w:rPr>
          <w:szCs w:val="24"/>
        </w:rPr>
      </w:pPr>
      <w:r>
        <w:rPr>
          <w:szCs w:val="24"/>
        </w:rPr>
        <w:t xml:space="preserve">           Director Hoffman Motioned to Adopt Resolution No. 23.01, Director Peters                    seconded; motion carried.</w:t>
      </w:r>
    </w:p>
    <w:p w14:paraId="1D293B85" w14:textId="77777777" w:rsidR="007D3E52" w:rsidRDefault="007D3E52" w:rsidP="007D3E52">
      <w:pPr>
        <w:pStyle w:val="BodyTextIn"/>
        <w:widowControl/>
        <w:tabs>
          <w:tab w:val="clear" w:pos="720"/>
        </w:tabs>
        <w:jc w:val="left"/>
        <w:rPr>
          <w:rFonts w:cs="Arial"/>
          <w:b/>
        </w:rPr>
      </w:pPr>
    </w:p>
    <w:p w14:paraId="18998BE5" w14:textId="75D88D60" w:rsidR="009C201D" w:rsidRPr="00193381" w:rsidRDefault="009C201D" w:rsidP="00B72B4C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733F17">
        <w:rPr>
          <w:rFonts w:cs="Arial"/>
          <w:b/>
        </w:rPr>
        <w:t xml:space="preserve">REPORTS BY BOARD MEMBERS: </w:t>
      </w:r>
      <w:r w:rsidRPr="00733F17">
        <w:rPr>
          <w:rFonts w:cs="Arial"/>
        </w:rPr>
        <w:t xml:space="preserve">Board </w:t>
      </w:r>
      <w:r w:rsidRPr="00B72B4C">
        <w:rPr>
          <w:rFonts w:cs="Arial"/>
        </w:rPr>
        <w:t>Members may discuss communications, correspondence, or other items of general interest relating to matters within the Board’s jurisdiction.</w:t>
      </w:r>
      <w:r w:rsidR="00733F17" w:rsidRPr="00B72B4C">
        <w:rPr>
          <w:rFonts w:cs="Arial"/>
        </w:rPr>
        <w:t xml:space="preserve"> </w:t>
      </w:r>
      <w:r w:rsidRPr="00B72B4C">
        <w:rPr>
          <w:rFonts w:cs="Arial"/>
        </w:rPr>
        <w:t xml:space="preserve">The Board may provide direction to </w:t>
      </w:r>
      <w:r w:rsidR="00824F6A">
        <w:rPr>
          <w:rFonts w:cs="Arial"/>
        </w:rPr>
        <w:t>s</w:t>
      </w:r>
      <w:r w:rsidRPr="00B72B4C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585059A9" w14:textId="77777777" w:rsidR="00193381" w:rsidRPr="00193381" w:rsidRDefault="00193381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 w:rsidRPr="00193381">
        <w:rPr>
          <w:rFonts w:cs="Arial"/>
          <w:bCs/>
        </w:rPr>
        <w:t>No reports from Board Members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34D70DAA" w14:textId="77777777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 </w:t>
      </w:r>
      <w:r w:rsidR="00DB61BF" w:rsidRPr="00842728">
        <w:rPr>
          <w:rFonts w:cs="Arial"/>
          <w:b/>
        </w:rPr>
        <w:t>A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0F377047" w:rsidR="008A6CEF" w:rsidRPr="005D0C08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0D778A">
        <w:rPr>
          <w:rFonts w:cs="Arial"/>
          <w:bCs/>
        </w:rPr>
        <w:t>Martin</w:t>
      </w:r>
      <w:r w:rsidRPr="005D0C08">
        <w:rPr>
          <w:rFonts w:cs="Arial"/>
          <w:bCs/>
        </w:rPr>
        <w:t xml:space="preserve"> motioned to adjourn </w:t>
      </w:r>
      <w:r>
        <w:rPr>
          <w:rFonts w:cs="Arial"/>
          <w:bCs/>
        </w:rPr>
        <w:t xml:space="preserve">the Regular Meeting at approximately </w:t>
      </w:r>
      <w:r w:rsidR="004F647A">
        <w:rPr>
          <w:rFonts w:cs="Arial"/>
          <w:bCs/>
        </w:rPr>
        <w:t>1:</w:t>
      </w:r>
      <w:r w:rsidR="007D3E52">
        <w:rPr>
          <w:rFonts w:cs="Arial"/>
          <w:bCs/>
        </w:rPr>
        <w:t>4</w:t>
      </w:r>
      <w:r w:rsidR="000D778A">
        <w:rPr>
          <w:rFonts w:cs="Arial"/>
          <w:bCs/>
        </w:rPr>
        <w:t>5</w:t>
      </w:r>
      <w:r w:rsidR="005F6344">
        <w:rPr>
          <w:rFonts w:cs="Arial"/>
          <w:bCs/>
        </w:rPr>
        <w:t xml:space="preserve"> </w:t>
      </w:r>
      <w:r>
        <w:rPr>
          <w:rFonts w:cs="Arial"/>
          <w:bCs/>
        </w:rPr>
        <w:t>pm</w:t>
      </w:r>
      <w:r w:rsidR="006C385D">
        <w:rPr>
          <w:rFonts w:cs="Arial"/>
          <w:bCs/>
        </w:rPr>
        <w:t>,</w:t>
      </w:r>
      <w:r w:rsidR="003038B6">
        <w:t xml:space="preserve"> </w:t>
      </w:r>
      <w:r w:rsidR="000D778A">
        <w:t>Director Hoffman</w:t>
      </w:r>
      <w:r w:rsidR="003038B6">
        <w:t xml:space="preserve"> </w:t>
      </w:r>
      <w:r w:rsidR="00E164CC">
        <w:rPr>
          <w:rFonts w:cs="Arial"/>
          <w:bCs/>
        </w:rPr>
        <w:t>seconded; motion carried.</w:t>
      </w:r>
      <w:r w:rsidR="005F6344">
        <w:rPr>
          <w:rFonts w:cs="Arial"/>
          <w:bCs/>
        </w:rPr>
        <w:t xml:space="preserve"> </w:t>
      </w:r>
    </w:p>
    <w:sectPr w:rsidR="008A6CEF" w:rsidRPr="005D0C08" w:rsidSect="009170C0">
      <w:type w:val="continuous"/>
      <w:pgSz w:w="12240" w:h="15840"/>
      <w:pgMar w:top="806" w:right="1080" w:bottom="360" w:left="1483" w:header="1440" w:footer="720" w:gutter="0"/>
      <w:cols w:space="720"/>
      <w:noEndnote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37925" w14:textId="77777777" w:rsidR="00B827A5" w:rsidRDefault="00B827A5">
      <w:r>
        <w:separator/>
      </w:r>
    </w:p>
  </w:endnote>
  <w:endnote w:type="continuationSeparator" w:id="0">
    <w:p w14:paraId="5A52F28E" w14:textId="77777777" w:rsidR="00B827A5" w:rsidRDefault="00B827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80A4E" w14:textId="77777777" w:rsidR="00B827A5" w:rsidRDefault="00B827A5">
      <w:r>
        <w:separator/>
      </w:r>
    </w:p>
  </w:footnote>
  <w:footnote w:type="continuationSeparator" w:id="0">
    <w:p w14:paraId="51BDE51C" w14:textId="77777777" w:rsidR="00B827A5" w:rsidRDefault="00B827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217668C3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  <w:rPr>
        <w:rFonts w:cs="Times New Roman"/>
        <w:b/>
        <w:bCs/>
        <w:sz w:val="24"/>
        <w:szCs w:val="24"/>
      </w:rPr>
    </w:lvl>
    <w:lvl w:ilvl="1">
      <w:start w:val="1"/>
      <w:numFmt w:val="lowerLetter"/>
      <w:lvlText w:val="%2)"/>
      <w:legacy w:legacy="1" w:legacySpace="0" w:legacyIndent="0"/>
      <w:lvlJc w:val="left"/>
      <w:rPr>
        <w:rFonts w:cs="Times New Roman"/>
        <w:b w:val="0"/>
        <w:bCs w:val="0"/>
      </w:rPr>
    </w:lvl>
    <w:lvl w:ilvl="2">
      <w:start w:val="8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)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lowerRoman"/>
      <w:lvlText w:val="%6.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.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.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."/>
      <w:legacy w:legacy="1" w:legacySpace="0" w:legacyIndent="0"/>
      <w:lvlJc w:val="left"/>
      <w:rPr>
        <w:rFonts w:cs="Times New Roman"/>
      </w:rPr>
    </w:lvl>
  </w:abstractNum>
  <w:abstractNum w:abstractNumId="3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6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7" w15:restartNumberingAfterBreak="0">
    <w:nsid w:val="53E959DB"/>
    <w:multiLevelType w:val="hybridMultilevel"/>
    <w:tmpl w:val="A9640314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9D3208"/>
    <w:multiLevelType w:val="hybridMultilevel"/>
    <w:tmpl w:val="148C8E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165328">
    <w:abstractNumId w:val="7"/>
  </w:num>
  <w:num w:numId="2" w16cid:durableId="894391278">
    <w:abstractNumId w:val="9"/>
  </w:num>
  <w:num w:numId="3" w16cid:durableId="1889993683">
    <w:abstractNumId w:val="4"/>
  </w:num>
  <w:num w:numId="4" w16cid:durableId="700399707">
    <w:abstractNumId w:val="3"/>
  </w:num>
  <w:num w:numId="5" w16cid:durableId="329257467">
    <w:abstractNumId w:val="8"/>
  </w:num>
  <w:num w:numId="6" w16cid:durableId="1312365739">
    <w:abstractNumId w:val="0"/>
  </w:num>
  <w:num w:numId="7" w16cid:durableId="775756497">
    <w:abstractNumId w:val="5"/>
  </w:num>
  <w:num w:numId="8" w16cid:durableId="1473870472">
    <w:abstractNumId w:val="10"/>
  </w:num>
  <w:num w:numId="9" w16cid:durableId="1767530373">
    <w:abstractNumId w:val="1"/>
  </w:num>
  <w:num w:numId="10" w16cid:durableId="1950820101">
    <w:abstractNumId w:val="6"/>
  </w:num>
  <w:num w:numId="11" w16cid:durableId="761071432">
    <w:abstractNumId w:val="7"/>
  </w:num>
  <w:num w:numId="12" w16cid:durableId="562790043">
    <w:abstractNumId w:val="2"/>
  </w:num>
  <w:num w:numId="13" w16cid:durableId="1687704938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tKgFAOwGsDEtAAAA"/>
  </w:docVars>
  <w:rsids>
    <w:rsidRoot w:val="00B63C3D"/>
    <w:rsid w:val="00011B1F"/>
    <w:rsid w:val="00016DD0"/>
    <w:rsid w:val="00031284"/>
    <w:rsid w:val="00031C82"/>
    <w:rsid w:val="000454B0"/>
    <w:rsid w:val="00052395"/>
    <w:rsid w:val="000533BD"/>
    <w:rsid w:val="0005460D"/>
    <w:rsid w:val="00062D43"/>
    <w:rsid w:val="00066BB5"/>
    <w:rsid w:val="00072C60"/>
    <w:rsid w:val="000734B4"/>
    <w:rsid w:val="00076316"/>
    <w:rsid w:val="00076400"/>
    <w:rsid w:val="00083B21"/>
    <w:rsid w:val="0009031C"/>
    <w:rsid w:val="000A4ABB"/>
    <w:rsid w:val="000B3B71"/>
    <w:rsid w:val="000B6F9A"/>
    <w:rsid w:val="000C12E2"/>
    <w:rsid w:val="000D0B24"/>
    <w:rsid w:val="000D778A"/>
    <w:rsid w:val="000E00AE"/>
    <w:rsid w:val="000E3181"/>
    <w:rsid w:val="000E69FF"/>
    <w:rsid w:val="0010270E"/>
    <w:rsid w:val="0010328E"/>
    <w:rsid w:val="00106307"/>
    <w:rsid w:val="00116308"/>
    <w:rsid w:val="00116C97"/>
    <w:rsid w:val="00126D97"/>
    <w:rsid w:val="001335B6"/>
    <w:rsid w:val="001451D8"/>
    <w:rsid w:val="00147677"/>
    <w:rsid w:val="00150D1B"/>
    <w:rsid w:val="00160163"/>
    <w:rsid w:val="001657AA"/>
    <w:rsid w:val="00170BEA"/>
    <w:rsid w:val="00175830"/>
    <w:rsid w:val="00175944"/>
    <w:rsid w:val="001763BD"/>
    <w:rsid w:val="00180B5E"/>
    <w:rsid w:val="00193381"/>
    <w:rsid w:val="001978B7"/>
    <w:rsid w:val="001A22D9"/>
    <w:rsid w:val="001A617E"/>
    <w:rsid w:val="001A7C74"/>
    <w:rsid w:val="001B11E0"/>
    <w:rsid w:val="001B7EDA"/>
    <w:rsid w:val="001C220E"/>
    <w:rsid w:val="001C5999"/>
    <w:rsid w:val="001D5EF7"/>
    <w:rsid w:val="001E0A2D"/>
    <w:rsid w:val="001F37A1"/>
    <w:rsid w:val="001F3D8F"/>
    <w:rsid w:val="002007FF"/>
    <w:rsid w:val="00201FBD"/>
    <w:rsid w:val="00202362"/>
    <w:rsid w:val="0020250A"/>
    <w:rsid w:val="00205650"/>
    <w:rsid w:val="00211E8C"/>
    <w:rsid w:val="00225DE5"/>
    <w:rsid w:val="00226150"/>
    <w:rsid w:val="00240146"/>
    <w:rsid w:val="0024286E"/>
    <w:rsid w:val="0025124A"/>
    <w:rsid w:val="002552FD"/>
    <w:rsid w:val="002665F3"/>
    <w:rsid w:val="002720CB"/>
    <w:rsid w:val="00282948"/>
    <w:rsid w:val="002C2139"/>
    <w:rsid w:val="002C2B26"/>
    <w:rsid w:val="002D4619"/>
    <w:rsid w:val="002F4CE6"/>
    <w:rsid w:val="002F66EE"/>
    <w:rsid w:val="002F73A1"/>
    <w:rsid w:val="003038B6"/>
    <w:rsid w:val="00306DCE"/>
    <w:rsid w:val="003125E6"/>
    <w:rsid w:val="00314446"/>
    <w:rsid w:val="00322362"/>
    <w:rsid w:val="00324EB8"/>
    <w:rsid w:val="003315E5"/>
    <w:rsid w:val="00352793"/>
    <w:rsid w:val="0037580E"/>
    <w:rsid w:val="00381701"/>
    <w:rsid w:val="003933A8"/>
    <w:rsid w:val="003A1354"/>
    <w:rsid w:val="003A1BCE"/>
    <w:rsid w:val="003B6E28"/>
    <w:rsid w:val="003B7A55"/>
    <w:rsid w:val="003C4E01"/>
    <w:rsid w:val="003D0D93"/>
    <w:rsid w:val="003D1655"/>
    <w:rsid w:val="003D2704"/>
    <w:rsid w:val="003E377A"/>
    <w:rsid w:val="00406650"/>
    <w:rsid w:val="0041473F"/>
    <w:rsid w:val="00415A1F"/>
    <w:rsid w:val="004317B1"/>
    <w:rsid w:val="00433448"/>
    <w:rsid w:val="00445A5C"/>
    <w:rsid w:val="00454851"/>
    <w:rsid w:val="00462444"/>
    <w:rsid w:val="00462461"/>
    <w:rsid w:val="0047449F"/>
    <w:rsid w:val="00485950"/>
    <w:rsid w:val="004909C4"/>
    <w:rsid w:val="00494C24"/>
    <w:rsid w:val="0049553C"/>
    <w:rsid w:val="00495597"/>
    <w:rsid w:val="004B03F1"/>
    <w:rsid w:val="004B2FC8"/>
    <w:rsid w:val="004B40D3"/>
    <w:rsid w:val="004E152D"/>
    <w:rsid w:val="004F0394"/>
    <w:rsid w:val="004F647A"/>
    <w:rsid w:val="005071D6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917B2"/>
    <w:rsid w:val="0059366F"/>
    <w:rsid w:val="005940C6"/>
    <w:rsid w:val="005A0F0E"/>
    <w:rsid w:val="005A1B2D"/>
    <w:rsid w:val="005B22F9"/>
    <w:rsid w:val="005C2A65"/>
    <w:rsid w:val="005C40FE"/>
    <w:rsid w:val="005C5BD4"/>
    <w:rsid w:val="005D0C08"/>
    <w:rsid w:val="005D7264"/>
    <w:rsid w:val="005F352B"/>
    <w:rsid w:val="005F3D36"/>
    <w:rsid w:val="005F5C10"/>
    <w:rsid w:val="005F6344"/>
    <w:rsid w:val="005F7031"/>
    <w:rsid w:val="0060363D"/>
    <w:rsid w:val="00624C3D"/>
    <w:rsid w:val="00630157"/>
    <w:rsid w:val="00632B83"/>
    <w:rsid w:val="006436E3"/>
    <w:rsid w:val="006459B2"/>
    <w:rsid w:val="00651041"/>
    <w:rsid w:val="00651853"/>
    <w:rsid w:val="00694446"/>
    <w:rsid w:val="006A620B"/>
    <w:rsid w:val="006B3563"/>
    <w:rsid w:val="006C1687"/>
    <w:rsid w:val="006C385D"/>
    <w:rsid w:val="006D1333"/>
    <w:rsid w:val="006D15EB"/>
    <w:rsid w:val="006D5102"/>
    <w:rsid w:val="006D606B"/>
    <w:rsid w:val="006E69CD"/>
    <w:rsid w:val="006F4EDA"/>
    <w:rsid w:val="007105E0"/>
    <w:rsid w:val="00711FD7"/>
    <w:rsid w:val="00712C83"/>
    <w:rsid w:val="00721186"/>
    <w:rsid w:val="00722142"/>
    <w:rsid w:val="00723264"/>
    <w:rsid w:val="00730435"/>
    <w:rsid w:val="0073346B"/>
    <w:rsid w:val="00733AAB"/>
    <w:rsid w:val="00733F17"/>
    <w:rsid w:val="00740682"/>
    <w:rsid w:val="0074767F"/>
    <w:rsid w:val="00753921"/>
    <w:rsid w:val="00756B20"/>
    <w:rsid w:val="007672A0"/>
    <w:rsid w:val="007705E6"/>
    <w:rsid w:val="00772A21"/>
    <w:rsid w:val="00780589"/>
    <w:rsid w:val="00783AFD"/>
    <w:rsid w:val="00791BA6"/>
    <w:rsid w:val="00795EAE"/>
    <w:rsid w:val="007C2231"/>
    <w:rsid w:val="007C426E"/>
    <w:rsid w:val="007C5164"/>
    <w:rsid w:val="007C54D5"/>
    <w:rsid w:val="007D3E52"/>
    <w:rsid w:val="007E3D4C"/>
    <w:rsid w:val="00800513"/>
    <w:rsid w:val="00805250"/>
    <w:rsid w:val="008077A3"/>
    <w:rsid w:val="00807EAC"/>
    <w:rsid w:val="0081385B"/>
    <w:rsid w:val="00823B96"/>
    <w:rsid w:val="00824F6A"/>
    <w:rsid w:val="00830BFD"/>
    <w:rsid w:val="00840931"/>
    <w:rsid w:val="00842728"/>
    <w:rsid w:val="0085113C"/>
    <w:rsid w:val="00857E32"/>
    <w:rsid w:val="00861020"/>
    <w:rsid w:val="0088183C"/>
    <w:rsid w:val="00894C24"/>
    <w:rsid w:val="008A27B3"/>
    <w:rsid w:val="008A6CEF"/>
    <w:rsid w:val="008A7AA2"/>
    <w:rsid w:val="008B02CC"/>
    <w:rsid w:val="008B57A1"/>
    <w:rsid w:val="008D4FC2"/>
    <w:rsid w:val="008D5DB2"/>
    <w:rsid w:val="008F5025"/>
    <w:rsid w:val="009112F8"/>
    <w:rsid w:val="00911F61"/>
    <w:rsid w:val="009170C0"/>
    <w:rsid w:val="00917BF9"/>
    <w:rsid w:val="009314AB"/>
    <w:rsid w:val="0093375D"/>
    <w:rsid w:val="00941FF0"/>
    <w:rsid w:val="0094506B"/>
    <w:rsid w:val="0098424E"/>
    <w:rsid w:val="009962E5"/>
    <w:rsid w:val="009969E2"/>
    <w:rsid w:val="00997A5F"/>
    <w:rsid w:val="00997D33"/>
    <w:rsid w:val="009C201D"/>
    <w:rsid w:val="009C27C5"/>
    <w:rsid w:val="009C297B"/>
    <w:rsid w:val="009C6414"/>
    <w:rsid w:val="00A03F5B"/>
    <w:rsid w:val="00A10A6B"/>
    <w:rsid w:val="00A158B7"/>
    <w:rsid w:val="00A233F4"/>
    <w:rsid w:val="00A3298C"/>
    <w:rsid w:val="00A44B92"/>
    <w:rsid w:val="00A4544B"/>
    <w:rsid w:val="00A45C6E"/>
    <w:rsid w:val="00A46DC3"/>
    <w:rsid w:val="00A54A13"/>
    <w:rsid w:val="00A6311F"/>
    <w:rsid w:val="00A64762"/>
    <w:rsid w:val="00A67C3E"/>
    <w:rsid w:val="00A717A9"/>
    <w:rsid w:val="00A76762"/>
    <w:rsid w:val="00A82A1C"/>
    <w:rsid w:val="00A83DC5"/>
    <w:rsid w:val="00A876DD"/>
    <w:rsid w:val="00A91526"/>
    <w:rsid w:val="00A9178F"/>
    <w:rsid w:val="00A91A82"/>
    <w:rsid w:val="00AA4703"/>
    <w:rsid w:val="00AA6D77"/>
    <w:rsid w:val="00AA7B7E"/>
    <w:rsid w:val="00AB2C59"/>
    <w:rsid w:val="00AB39F0"/>
    <w:rsid w:val="00AB3AF8"/>
    <w:rsid w:val="00AB3C3B"/>
    <w:rsid w:val="00AC2229"/>
    <w:rsid w:val="00AC63AC"/>
    <w:rsid w:val="00AC71A2"/>
    <w:rsid w:val="00AD75D4"/>
    <w:rsid w:val="00AE0056"/>
    <w:rsid w:val="00AE5658"/>
    <w:rsid w:val="00AF6727"/>
    <w:rsid w:val="00B02D1A"/>
    <w:rsid w:val="00B05ECE"/>
    <w:rsid w:val="00B07C7B"/>
    <w:rsid w:val="00B10A74"/>
    <w:rsid w:val="00B11FFA"/>
    <w:rsid w:val="00B15F9B"/>
    <w:rsid w:val="00B32557"/>
    <w:rsid w:val="00B404F8"/>
    <w:rsid w:val="00B40C9C"/>
    <w:rsid w:val="00B449B9"/>
    <w:rsid w:val="00B53471"/>
    <w:rsid w:val="00B5721E"/>
    <w:rsid w:val="00B57AD9"/>
    <w:rsid w:val="00B62F4C"/>
    <w:rsid w:val="00B63C3D"/>
    <w:rsid w:val="00B72B4C"/>
    <w:rsid w:val="00B820A3"/>
    <w:rsid w:val="00B827A5"/>
    <w:rsid w:val="00B855AA"/>
    <w:rsid w:val="00B94C71"/>
    <w:rsid w:val="00B95DCA"/>
    <w:rsid w:val="00BA3628"/>
    <w:rsid w:val="00BB01D0"/>
    <w:rsid w:val="00BB0814"/>
    <w:rsid w:val="00BB715E"/>
    <w:rsid w:val="00BC2678"/>
    <w:rsid w:val="00BD0F13"/>
    <w:rsid w:val="00BD2621"/>
    <w:rsid w:val="00BD7445"/>
    <w:rsid w:val="00BE0090"/>
    <w:rsid w:val="00BE148D"/>
    <w:rsid w:val="00BE57DC"/>
    <w:rsid w:val="00BF1F1E"/>
    <w:rsid w:val="00BF2CFB"/>
    <w:rsid w:val="00C002BC"/>
    <w:rsid w:val="00C07D8D"/>
    <w:rsid w:val="00C227C2"/>
    <w:rsid w:val="00C34DF9"/>
    <w:rsid w:val="00C355CB"/>
    <w:rsid w:val="00C35A8B"/>
    <w:rsid w:val="00C35A8E"/>
    <w:rsid w:val="00C35B02"/>
    <w:rsid w:val="00C474C5"/>
    <w:rsid w:val="00C50E5A"/>
    <w:rsid w:val="00C5376E"/>
    <w:rsid w:val="00C628EC"/>
    <w:rsid w:val="00C805A7"/>
    <w:rsid w:val="00C93458"/>
    <w:rsid w:val="00C93A7C"/>
    <w:rsid w:val="00C95D54"/>
    <w:rsid w:val="00C9709C"/>
    <w:rsid w:val="00CA23DF"/>
    <w:rsid w:val="00CA40A8"/>
    <w:rsid w:val="00CA78F3"/>
    <w:rsid w:val="00CB2D61"/>
    <w:rsid w:val="00CC30A1"/>
    <w:rsid w:val="00CC71C7"/>
    <w:rsid w:val="00CD08C8"/>
    <w:rsid w:val="00CD0C92"/>
    <w:rsid w:val="00CD2883"/>
    <w:rsid w:val="00CE2957"/>
    <w:rsid w:val="00CE546B"/>
    <w:rsid w:val="00D046D3"/>
    <w:rsid w:val="00D04C3C"/>
    <w:rsid w:val="00D13C82"/>
    <w:rsid w:val="00D1500A"/>
    <w:rsid w:val="00D205A5"/>
    <w:rsid w:val="00D20E6E"/>
    <w:rsid w:val="00D33680"/>
    <w:rsid w:val="00D37452"/>
    <w:rsid w:val="00D37853"/>
    <w:rsid w:val="00D37A7D"/>
    <w:rsid w:val="00D41197"/>
    <w:rsid w:val="00D45053"/>
    <w:rsid w:val="00D46252"/>
    <w:rsid w:val="00D6358D"/>
    <w:rsid w:val="00D7370B"/>
    <w:rsid w:val="00D741EB"/>
    <w:rsid w:val="00D75B81"/>
    <w:rsid w:val="00D8087F"/>
    <w:rsid w:val="00D8675F"/>
    <w:rsid w:val="00D92C10"/>
    <w:rsid w:val="00D93D78"/>
    <w:rsid w:val="00D97C16"/>
    <w:rsid w:val="00DA4711"/>
    <w:rsid w:val="00DB076F"/>
    <w:rsid w:val="00DB61BF"/>
    <w:rsid w:val="00DC46EC"/>
    <w:rsid w:val="00DD02D6"/>
    <w:rsid w:val="00DE0B19"/>
    <w:rsid w:val="00DE4EC5"/>
    <w:rsid w:val="00DF14A0"/>
    <w:rsid w:val="00DF1D52"/>
    <w:rsid w:val="00DF38F0"/>
    <w:rsid w:val="00DF413D"/>
    <w:rsid w:val="00DF5E82"/>
    <w:rsid w:val="00E038B4"/>
    <w:rsid w:val="00E07D9A"/>
    <w:rsid w:val="00E12396"/>
    <w:rsid w:val="00E164CC"/>
    <w:rsid w:val="00E22917"/>
    <w:rsid w:val="00E4229D"/>
    <w:rsid w:val="00E42F04"/>
    <w:rsid w:val="00E442D7"/>
    <w:rsid w:val="00E4798C"/>
    <w:rsid w:val="00E50024"/>
    <w:rsid w:val="00E6533F"/>
    <w:rsid w:val="00E92F83"/>
    <w:rsid w:val="00EA43DE"/>
    <w:rsid w:val="00EA5045"/>
    <w:rsid w:val="00EB03D4"/>
    <w:rsid w:val="00EB110E"/>
    <w:rsid w:val="00ED7300"/>
    <w:rsid w:val="00EE05D5"/>
    <w:rsid w:val="00EE36D1"/>
    <w:rsid w:val="00EE5F60"/>
    <w:rsid w:val="00EF4C66"/>
    <w:rsid w:val="00F06CA2"/>
    <w:rsid w:val="00F133A6"/>
    <w:rsid w:val="00F16065"/>
    <w:rsid w:val="00F21AB7"/>
    <w:rsid w:val="00F26D99"/>
    <w:rsid w:val="00F378EB"/>
    <w:rsid w:val="00F531C9"/>
    <w:rsid w:val="00F540AD"/>
    <w:rsid w:val="00F56A6B"/>
    <w:rsid w:val="00F63B4D"/>
    <w:rsid w:val="00F66B66"/>
    <w:rsid w:val="00F7079E"/>
    <w:rsid w:val="00F827D5"/>
    <w:rsid w:val="00F906B9"/>
    <w:rsid w:val="00F938BD"/>
    <w:rsid w:val="00F95BC6"/>
    <w:rsid w:val="00FA7454"/>
    <w:rsid w:val="00FB3004"/>
    <w:rsid w:val="00FD4029"/>
    <w:rsid w:val="00FE5C25"/>
    <w:rsid w:val="00FE7F5C"/>
    <w:rsid w:val="00FF1A5E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paragraph" w:customStyle="1" w:styleId="levnl11">
    <w:name w:val="_levnl11"/>
    <w:uiPriority w:val="99"/>
    <w:rsid w:val="00BD262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69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3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kathy susanvillesanitarydistrict.com</cp:lastModifiedBy>
  <cp:revision>2</cp:revision>
  <cp:lastPrinted>2022-03-14T16:39:00Z</cp:lastPrinted>
  <dcterms:created xsi:type="dcterms:W3CDTF">2023-03-23T14:59:00Z</dcterms:created>
  <dcterms:modified xsi:type="dcterms:W3CDTF">2023-03-23T14:59:00Z</dcterms:modified>
</cp:coreProperties>
</file>